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4037" w:rsidRDefault="00194037" w:rsidP="00194037">
      <w:pPr>
        <w:pStyle w:val="Default"/>
      </w:pPr>
    </w:p>
    <w:p w:rsidR="00194037" w:rsidRDefault="00194037" w:rsidP="00194037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Assignment Management System</w:t>
      </w:r>
    </w:p>
    <w:p w:rsidR="00652947" w:rsidRDefault="00194037" w:rsidP="0019403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urse: SE505 Software Project Lab – II</w:t>
      </w:r>
    </w:p>
    <w:p w:rsidR="009610C5" w:rsidRDefault="009610C5" w:rsidP="00194037">
      <w:pPr>
        <w:jc w:val="center"/>
        <w:rPr>
          <w:b/>
          <w:bCs/>
          <w:sz w:val="32"/>
          <w:szCs w:val="32"/>
        </w:rPr>
      </w:pPr>
    </w:p>
    <w:p w:rsidR="00500C77" w:rsidRDefault="00500C77" w:rsidP="00C20DF4">
      <w:pPr>
        <w:rPr>
          <w:sz w:val="28"/>
          <w:szCs w:val="28"/>
        </w:rPr>
      </w:pPr>
      <w:r w:rsidRPr="00817552">
        <w:rPr>
          <w:sz w:val="28"/>
          <w:szCs w:val="28"/>
        </w:rPr>
        <w:t>3 Main stakeholders:</w:t>
      </w:r>
    </w:p>
    <w:p w:rsidR="00FA25EE" w:rsidRDefault="00FA25EE" w:rsidP="00C20DF4">
      <w:pPr>
        <w:rPr>
          <w:sz w:val="28"/>
          <w:szCs w:val="28"/>
        </w:rPr>
      </w:pPr>
      <w:r>
        <w:rPr>
          <w:sz w:val="28"/>
          <w:szCs w:val="28"/>
        </w:rPr>
        <w:tab/>
        <w:t>1.</w:t>
      </w:r>
      <w:r w:rsidR="006C14F2">
        <w:rPr>
          <w:sz w:val="28"/>
          <w:szCs w:val="28"/>
        </w:rPr>
        <w:t xml:space="preserve"> Ali Abbas Mohammad </w:t>
      </w:r>
      <w:proofErr w:type="spellStart"/>
      <w:r w:rsidR="006C14F2">
        <w:rPr>
          <w:sz w:val="28"/>
          <w:szCs w:val="28"/>
        </w:rPr>
        <w:t>Khorshed</w:t>
      </w:r>
      <w:proofErr w:type="spellEnd"/>
    </w:p>
    <w:p w:rsidR="004729C6" w:rsidRDefault="004729C6" w:rsidP="00C20D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Assistant Professor,</w:t>
      </w:r>
    </w:p>
    <w:p w:rsidR="004729C6" w:rsidRDefault="004729C6" w:rsidP="00C20D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</w:t>
      </w:r>
      <w:r w:rsidR="00F003EF">
        <w:rPr>
          <w:sz w:val="28"/>
          <w:szCs w:val="28"/>
        </w:rPr>
        <w:t xml:space="preserve"> Institute of </w:t>
      </w:r>
      <w:r>
        <w:rPr>
          <w:sz w:val="28"/>
          <w:szCs w:val="28"/>
        </w:rPr>
        <w:t>Nutrition &amp; Food Science, University of Dhaka</w:t>
      </w:r>
    </w:p>
    <w:p w:rsidR="00FD5072" w:rsidRDefault="00FD5072" w:rsidP="00C20D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2. </w:t>
      </w:r>
      <w:r w:rsidR="00440300" w:rsidRPr="00440300">
        <w:rPr>
          <w:sz w:val="28"/>
          <w:szCs w:val="28"/>
        </w:rPr>
        <w:t xml:space="preserve">Md. </w:t>
      </w:r>
      <w:proofErr w:type="spellStart"/>
      <w:r w:rsidR="00440300" w:rsidRPr="00440300">
        <w:rPr>
          <w:sz w:val="28"/>
          <w:szCs w:val="28"/>
        </w:rPr>
        <w:t>Iftekharul</w:t>
      </w:r>
      <w:proofErr w:type="spellEnd"/>
      <w:r w:rsidR="00440300" w:rsidRPr="00440300">
        <w:rPr>
          <w:sz w:val="28"/>
          <w:szCs w:val="28"/>
        </w:rPr>
        <w:t xml:space="preserve"> Amin</w:t>
      </w:r>
    </w:p>
    <w:p w:rsidR="00FD5072" w:rsidRDefault="00FD5072" w:rsidP="00C20D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</w:t>
      </w:r>
      <w:r w:rsidR="009F1E9C">
        <w:rPr>
          <w:sz w:val="28"/>
          <w:szCs w:val="28"/>
        </w:rPr>
        <w:t>Assistant</w:t>
      </w:r>
      <w:r>
        <w:rPr>
          <w:sz w:val="28"/>
          <w:szCs w:val="28"/>
        </w:rPr>
        <w:t xml:space="preserve"> Professor,</w:t>
      </w:r>
    </w:p>
    <w:p w:rsidR="00FD5072" w:rsidRDefault="00FD5072" w:rsidP="00C20DF4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</w:t>
      </w:r>
      <w:r w:rsidR="002A157C">
        <w:rPr>
          <w:sz w:val="28"/>
          <w:szCs w:val="28"/>
        </w:rPr>
        <w:t>Institute of Business Administration</w:t>
      </w:r>
      <w:r>
        <w:rPr>
          <w:sz w:val="28"/>
          <w:szCs w:val="28"/>
        </w:rPr>
        <w:t>, University of Dhaka</w:t>
      </w:r>
    </w:p>
    <w:p w:rsidR="00303322" w:rsidRDefault="00413E78" w:rsidP="005F41F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3. </w:t>
      </w:r>
      <w:proofErr w:type="spellStart"/>
      <w:r w:rsidR="00BF621D">
        <w:rPr>
          <w:sz w:val="28"/>
          <w:szCs w:val="28"/>
        </w:rPr>
        <w:t>Shyamijit</w:t>
      </w:r>
      <w:proofErr w:type="spellEnd"/>
      <w:r w:rsidR="00BF621D">
        <w:rPr>
          <w:sz w:val="28"/>
          <w:szCs w:val="28"/>
        </w:rPr>
        <w:t xml:space="preserve"> Paul</w:t>
      </w:r>
    </w:p>
    <w:p w:rsidR="00BF621D" w:rsidRDefault="00BF621D" w:rsidP="005F41FC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ab/>
        <w:t xml:space="preserve">    Department of Pharmacy, University of Dhaka</w:t>
      </w:r>
    </w:p>
    <w:p w:rsidR="00EB4612" w:rsidRDefault="00EB4612" w:rsidP="005F41F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Session:</w:t>
      </w:r>
      <w:r w:rsidR="00377FB6">
        <w:rPr>
          <w:sz w:val="28"/>
          <w:szCs w:val="28"/>
        </w:rPr>
        <w:t xml:space="preserve"> </w:t>
      </w:r>
      <w:r>
        <w:rPr>
          <w:sz w:val="28"/>
          <w:szCs w:val="28"/>
        </w:rPr>
        <w:t>2016-17</w:t>
      </w:r>
    </w:p>
    <w:p w:rsidR="00377FB6" w:rsidRPr="00C13089" w:rsidRDefault="00377FB6" w:rsidP="005F41F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Year: 2</w:t>
      </w:r>
      <w:r>
        <w:rPr>
          <w:sz w:val="28"/>
          <w:szCs w:val="28"/>
          <w:vertAlign w:val="superscript"/>
        </w:rPr>
        <w:t>nd</w:t>
      </w:r>
      <w:r w:rsidR="00C13089">
        <w:rPr>
          <w:sz w:val="28"/>
          <w:szCs w:val="28"/>
          <w:vertAlign w:val="superscript"/>
        </w:rPr>
        <w:t xml:space="preserve"> </w:t>
      </w:r>
    </w:p>
    <w:p w:rsidR="00377FB6" w:rsidRPr="00C13089" w:rsidRDefault="00377FB6" w:rsidP="005F41FC">
      <w:pPr>
        <w:rPr>
          <w:sz w:val="28"/>
          <w:szCs w:val="28"/>
        </w:rPr>
      </w:pPr>
    </w:p>
    <w:p w:rsidR="00BF621D" w:rsidRDefault="00BF621D" w:rsidP="005F41F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   </w:t>
      </w:r>
    </w:p>
    <w:p w:rsidR="00303322" w:rsidRDefault="00303322" w:rsidP="00C20DF4">
      <w:pPr>
        <w:rPr>
          <w:sz w:val="28"/>
          <w:szCs w:val="28"/>
        </w:rPr>
      </w:pPr>
    </w:p>
    <w:p w:rsidR="00303322" w:rsidRDefault="00303322" w:rsidP="00C20DF4">
      <w:pPr>
        <w:rPr>
          <w:sz w:val="28"/>
          <w:szCs w:val="28"/>
        </w:rPr>
      </w:pPr>
      <w:r>
        <w:rPr>
          <w:sz w:val="28"/>
          <w:szCs w:val="28"/>
        </w:rPr>
        <w:t>Group members:</w:t>
      </w:r>
    </w:p>
    <w:p w:rsidR="00303322" w:rsidRDefault="00303322" w:rsidP="00C20DF4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3E69CE">
        <w:rPr>
          <w:sz w:val="28"/>
          <w:szCs w:val="28"/>
        </w:rPr>
        <w:t xml:space="preserve">1. </w:t>
      </w:r>
      <w:proofErr w:type="spellStart"/>
      <w:r>
        <w:rPr>
          <w:sz w:val="28"/>
          <w:szCs w:val="28"/>
        </w:rPr>
        <w:t>Malo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anti</w:t>
      </w:r>
      <w:proofErr w:type="spellEnd"/>
      <w:r>
        <w:rPr>
          <w:sz w:val="28"/>
          <w:szCs w:val="28"/>
        </w:rPr>
        <w:t xml:space="preserve"> Sarkar</w:t>
      </w:r>
    </w:p>
    <w:p w:rsidR="00303322" w:rsidRDefault="00303322" w:rsidP="00C20DF4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DC20AE">
        <w:rPr>
          <w:sz w:val="28"/>
          <w:szCs w:val="28"/>
        </w:rPr>
        <w:t xml:space="preserve">    </w:t>
      </w:r>
      <w:r>
        <w:rPr>
          <w:sz w:val="28"/>
          <w:szCs w:val="28"/>
        </w:rPr>
        <w:t>BSSE08</w:t>
      </w:r>
      <w:r w:rsidR="006609E0">
        <w:rPr>
          <w:sz w:val="28"/>
          <w:szCs w:val="28"/>
        </w:rPr>
        <w:t>34</w:t>
      </w:r>
    </w:p>
    <w:p w:rsidR="00303322" w:rsidRDefault="00303322" w:rsidP="00C20DF4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3E69CE">
        <w:rPr>
          <w:sz w:val="28"/>
          <w:szCs w:val="28"/>
        </w:rPr>
        <w:t xml:space="preserve">2. </w:t>
      </w:r>
      <w:r>
        <w:rPr>
          <w:sz w:val="28"/>
          <w:szCs w:val="28"/>
        </w:rPr>
        <w:t>Tulshi Chandra Das</w:t>
      </w:r>
    </w:p>
    <w:p w:rsidR="00413E78" w:rsidRPr="00817552" w:rsidRDefault="00303322" w:rsidP="00C20DF4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DC20AE">
        <w:rPr>
          <w:sz w:val="28"/>
          <w:szCs w:val="28"/>
        </w:rPr>
        <w:t xml:space="preserve">     </w:t>
      </w:r>
      <w:r>
        <w:rPr>
          <w:sz w:val="28"/>
          <w:szCs w:val="28"/>
        </w:rPr>
        <w:t>BSSE0811</w:t>
      </w:r>
      <w:r w:rsidR="00413E78">
        <w:rPr>
          <w:sz w:val="28"/>
          <w:szCs w:val="28"/>
        </w:rPr>
        <w:t xml:space="preserve">  </w:t>
      </w:r>
    </w:p>
    <w:sectPr w:rsidR="00413E78" w:rsidRPr="008175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Dc3MDA2MbYwNDZR0lEKTi0uzszPAykwrAUAPnZ0XSwAAAA="/>
  </w:docVars>
  <w:rsids>
    <w:rsidRoot w:val="00194037"/>
    <w:rsid w:val="00194037"/>
    <w:rsid w:val="002A157C"/>
    <w:rsid w:val="00303322"/>
    <w:rsid w:val="0032613F"/>
    <w:rsid w:val="00377FB6"/>
    <w:rsid w:val="003E69CE"/>
    <w:rsid w:val="00413E78"/>
    <w:rsid w:val="00440300"/>
    <w:rsid w:val="004729C6"/>
    <w:rsid w:val="004C0C9D"/>
    <w:rsid w:val="00500C77"/>
    <w:rsid w:val="005F41FC"/>
    <w:rsid w:val="00601032"/>
    <w:rsid w:val="006609E0"/>
    <w:rsid w:val="0066513A"/>
    <w:rsid w:val="006C14F2"/>
    <w:rsid w:val="00817552"/>
    <w:rsid w:val="009610C5"/>
    <w:rsid w:val="009F1E9C"/>
    <w:rsid w:val="00B4099A"/>
    <w:rsid w:val="00BF621D"/>
    <w:rsid w:val="00C13089"/>
    <w:rsid w:val="00C16A34"/>
    <w:rsid w:val="00C20DF4"/>
    <w:rsid w:val="00DC20AE"/>
    <w:rsid w:val="00EB4612"/>
    <w:rsid w:val="00F003EF"/>
    <w:rsid w:val="00FA25EE"/>
    <w:rsid w:val="00FC5CCE"/>
    <w:rsid w:val="00FD5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A0DE20-4AEF-4CC1-BCA3-FF2894C12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55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40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33</cp:revision>
  <cp:lastPrinted>2018-02-25T05:02:00Z</cp:lastPrinted>
  <dcterms:created xsi:type="dcterms:W3CDTF">2018-02-25T04:47:00Z</dcterms:created>
  <dcterms:modified xsi:type="dcterms:W3CDTF">2018-02-25T07:06:00Z</dcterms:modified>
</cp:coreProperties>
</file>